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olski-polish"/>
      <w:r>
        <w:t xml:space="preserve">Polski</w:t>
      </w:r>
      <w:r>
        <w:t xml:space="preserve"> </w:t>
      </w:r>
      <w:r>
        <w:t xml:space="preserve">/ Polish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40Z</dcterms:created>
  <dcterms:modified xsi:type="dcterms:W3CDTF">2019-11-04T20:15:40Z</dcterms:modified>
</cp:coreProperties>
</file>